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D0E73" w14:textId="6FF2376C" w:rsidR="0066127A" w:rsidRDefault="0066127A">
      <w:pPr>
        <w:spacing w:after="57" w:line="259" w:lineRule="auto"/>
        <w:ind w:left="0" w:firstLine="0"/>
      </w:pPr>
    </w:p>
    <w:p w14:paraId="492028EB" w14:textId="5F149272" w:rsidR="0066127A" w:rsidRDefault="00AE6FBD">
      <w:pPr>
        <w:spacing w:after="0" w:line="259" w:lineRule="auto"/>
        <w:ind w:left="29" w:right="2"/>
        <w:jc w:val="center"/>
      </w:pPr>
      <w:r>
        <w:rPr>
          <w:b/>
          <w:sz w:val="28"/>
        </w:rPr>
        <w:t>202</w:t>
      </w:r>
      <w:r w:rsidR="001D7CD7">
        <w:rPr>
          <w:b/>
          <w:sz w:val="28"/>
        </w:rPr>
        <w:t>5</w:t>
      </w:r>
      <w:r>
        <w:rPr>
          <w:b/>
          <w:sz w:val="28"/>
        </w:rPr>
        <w:t xml:space="preserve"> </w:t>
      </w:r>
      <w:r w:rsidR="00E818D0">
        <w:rPr>
          <w:b/>
          <w:sz w:val="28"/>
        </w:rPr>
        <w:t>Adult and Child sessions</w:t>
      </w:r>
      <w:r>
        <w:rPr>
          <w:b/>
          <w:sz w:val="28"/>
        </w:rPr>
        <w:t xml:space="preserve"> </w:t>
      </w:r>
    </w:p>
    <w:p w14:paraId="71CEA2B9" w14:textId="77777777" w:rsidR="0066127A" w:rsidRDefault="00AE6FBD">
      <w:pPr>
        <w:spacing w:after="0" w:line="259" w:lineRule="auto"/>
        <w:ind w:left="0" w:firstLine="0"/>
      </w:pPr>
      <w:r>
        <w:rPr>
          <w:sz w:val="24"/>
        </w:rPr>
        <w:t xml:space="preserve">  </w:t>
      </w:r>
    </w:p>
    <w:p w14:paraId="1F458DDE" w14:textId="77777777" w:rsidR="0066127A" w:rsidRDefault="00AE6FBD">
      <w:pPr>
        <w:pStyle w:val="Heading1"/>
        <w:ind w:left="-5"/>
      </w:pPr>
      <w:r>
        <w:t>Booking Information</w:t>
      </w:r>
      <w:r>
        <w:rPr>
          <w:b w:val="0"/>
        </w:rPr>
        <w:t xml:space="preserve"> </w:t>
      </w:r>
    </w:p>
    <w:p w14:paraId="4A603E76" w14:textId="77777777" w:rsidR="0066127A" w:rsidRDefault="00AE6FBD" w:rsidP="007B31F0">
      <w:pPr>
        <w:spacing w:after="1" w:line="259" w:lineRule="auto"/>
        <w:ind w:left="720" w:firstLine="0"/>
        <w:jc w:val="both"/>
      </w:pPr>
      <w:r>
        <w:rPr>
          <w:sz w:val="24"/>
        </w:rPr>
        <w:t xml:space="preserve">  </w:t>
      </w:r>
    </w:p>
    <w:p w14:paraId="69491346" w14:textId="4D9C1308" w:rsidR="0066127A" w:rsidRDefault="00AE6FBD" w:rsidP="007B31F0">
      <w:pPr>
        <w:numPr>
          <w:ilvl w:val="0"/>
          <w:numId w:val="1"/>
        </w:numPr>
        <w:ind w:left="551" w:hanging="206"/>
        <w:jc w:val="both"/>
      </w:pPr>
      <w:r>
        <w:t>All bookings are</w:t>
      </w:r>
      <w:r w:rsidR="002B108D">
        <w:t xml:space="preserve"> non-refundable and</w:t>
      </w:r>
      <w:r>
        <w:t xml:space="preserve"> made via</w:t>
      </w:r>
      <w:r w:rsidR="00E818D0">
        <w:t xml:space="preserve"> the online system </w:t>
      </w:r>
      <w:r w:rsidR="00427E43">
        <w:t xml:space="preserve">via the website </w:t>
      </w:r>
      <w:hyperlink r:id="rId7" w:history="1">
        <w:r w:rsidR="00583CDA" w:rsidRPr="00BB20E6">
          <w:rPr>
            <w:rStyle w:val="Hyperlink"/>
          </w:rPr>
          <w:t>https://adventure4you.co.uk/book-now/</w:t>
        </w:r>
      </w:hyperlink>
      <w:r>
        <w:t xml:space="preserve"> </w:t>
      </w:r>
    </w:p>
    <w:p w14:paraId="562258AD" w14:textId="5D68FFC5" w:rsidR="00583CDA" w:rsidRDefault="00583CDA" w:rsidP="00583CDA">
      <w:pPr>
        <w:numPr>
          <w:ilvl w:val="0"/>
          <w:numId w:val="1"/>
        </w:numPr>
        <w:ind w:left="551" w:hanging="206"/>
        <w:jc w:val="both"/>
      </w:pPr>
      <w:r>
        <w:t xml:space="preserve">To secure the places full payment will be required at the time of booking. </w:t>
      </w:r>
    </w:p>
    <w:p w14:paraId="33755F8A" w14:textId="4C0FFBFE" w:rsidR="0066127A" w:rsidRDefault="00AE6FBD" w:rsidP="007B31F0">
      <w:pPr>
        <w:numPr>
          <w:ilvl w:val="0"/>
          <w:numId w:val="1"/>
        </w:numPr>
        <w:ind w:left="551" w:hanging="206"/>
        <w:jc w:val="both"/>
      </w:pPr>
      <w:r>
        <w:t>Bookings require a</w:t>
      </w:r>
      <w:r w:rsidR="006A2BA9">
        <w:t>n adult</w:t>
      </w:r>
      <w:r>
        <w:t xml:space="preserve"> contact name, telephone number, email and postal address</w:t>
      </w:r>
      <w:r w:rsidR="006A2BA9">
        <w:t xml:space="preserve">. The names and </w:t>
      </w:r>
      <w:r w:rsidR="001C4439">
        <w:t>ages of the children</w:t>
      </w:r>
      <w:r w:rsidR="006A2BA9">
        <w:t xml:space="preserve"> will also be required</w:t>
      </w:r>
      <w:r>
        <w:t xml:space="preserve">. </w:t>
      </w:r>
    </w:p>
    <w:p w14:paraId="31277B9C" w14:textId="77777777" w:rsidR="00524984" w:rsidRDefault="00AE6FBD" w:rsidP="002C095E">
      <w:pPr>
        <w:numPr>
          <w:ilvl w:val="0"/>
          <w:numId w:val="1"/>
        </w:numPr>
        <w:ind w:left="551" w:hanging="206"/>
        <w:jc w:val="both"/>
      </w:pPr>
      <w:r>
        <w:t xml:space="preserve">Minimum </w:t>
      </w:r>
      <w:r w:rsidR="00524984">
        <w:t xml:space="preserve">of one adult per 3 children. </w:t>
      </w:r>
    </w:p>
    <w:p w14:paraId="7BE0CC35" w14:textId="77777777" w:rsidR="002C095E" w:rsidRDefault="00AE6FBD" w:rsidP="007B31F0">
      <w:pPr>
        <w:numPr>
          <w:ilvl w:val="0"/>
          <w:numId w:val="1"/>
        </w:numPr>
        <w:spacing w:after="33"/>
        <w:ind w:left="551" w:hanging="206"/>
        <w:jc w:val="both"/>
      </w:pPr>
      <w:r>
        <w:t xml:space="preserve">Please note there may be </w:t>
      </w:r>
      <w:r w:rsidR="002C095E">
        <w:t xml:space="preserve">other groups on site. </w:t>
      </w:r>
    </w:p>
    <w:p w14:paraId="24743F6C" w14:textId="2DCF6186" w:rsidR="0006584C" w:rsidRDefault="0006584C" w:rsidP="007B31F0">
      <w:pPr>
        <w:numPr>
          <w:ilvl w:val="0"/>
          <w:numId w:val="1"/>
        </w:numPr>
        <w:spacing w:after="25" w:line="223" w:lineRule="auto"/>
        <w:ind w:left="551" w:hanging="206"/>
        <w:jc w:val="both"/>
      </w:pPr>
      <w:r>
        <w:t xml:space="preserve">By making a booking the adult is </w:t>
      </w:r>
      <w:r>
        <w:t>agree</w:t>
      </w:r>
      <w:r>
        <w:t>ing</w:t>
      </w:r>
      <w:r>
        <w:t xml:space="preserve"> to the all the terms and conditions</w:t>
      </w:r>
      <w:r w:rsidR="007D2DC9">
        <w:t xml:space="preserve"> and the declaration</w:t>
      </w:r>
      <w:r w:rsidR="001C107A">
        <w:t xml:space="preserve"> below.</w:t>
      </w:r>
    </w:p>
    <w:p w14:paraId="59ECD127" w14:textId="77777777" w:rsidR="00FB5216" w:rsidRDefault="00FB5216" w:rsidP="00FB5216">
      <w:pPr>
        <w:spacing w:after="25" w:line="223" w:lineRule="auto"/>
      </w:pPr>
    </w:p>
    <w:p w14:paraId="0D07EE44" w14:textId="722C7FD7" w:rsidR="00FB5216" w:rsidRDefault="00FB5216" w:rsidP="00FB5216">
      <w:pPr>
        <w:spacing w:after="25" w:line="223" w:lineRule="auto"/>
        <w:rPr>
          <w:b/>
          <w:sz w:val="24"/>
        </w:rPr>
      </w:pPr>
      <w:r w:rsidRPr="00D128E7">
        <w:rPr>
          <w:b/>
          <w:sz w:val="24"/>
        </w:rPr>
        <w:t>D</w:t>
      </w:r>
      <w:r w:rsidR="00D128E7">
        <w:rPr>
          <w:b/>
          <w:sz w:val="24"/>
        </w:rPr>
        <w:t>eclaration</w:t>
      </w:r>
      <w:r w:rsidR="00303349">
        <w:rPr>
          <w:b/>
          <w:sz w:val="24"/>
        </w:rPr>
        <w:t xml:space="preserve"> </w:t>
      </w:r>
      <w:r w:rsidR="00AA1084">
        <w:rPr>
          <w:b/>
          <w:sz w:val="24"/>
        </w:rPr>
        <w:t>– I as the person making the booking</w:t>
      </w:r>
      <w:r w:rsidR="00D645C7">
        <w:rPr>
          <w:b/>
          <w:sz w:val="24"/>
        </w:rPr>
        <w:t xml:space="preserve"> understand and agree</w:t>
      </w:r>
    </w:p>
    <w:p w14:paraId="4F8C0BDD" w14:textId="77777777" w:rsidR="00CA368B" w:rsidRPr="00D128E7" w:rsidRDefault="00CA368B" w:rsidP="00FB5216">
      <w:pPr>
        <w:spacing w:after="25" w:line="223" w:lineRule="auto"/>
        <w:rPr>
          <w:b/>
          <w:sz w:val="24"/>
        </w:rPr>
      </w:pPr>
    </w:p>
    <w:p w14:paraId="044C4C8C" w14:textId="4E7ACE53" w:rsidR="00FB5216" w:rsidRDefault="000B2EC0" w:rsidP="000E3F40">
      <w:pPr>
        <w:numPr>
          <w:ilvl w:val="0"/>
          <w:numId w:val="1"/>
        </w:numPr>
        <w:spacing w:after="30"/>
        <w:ind w:left="551" w:hanging="206"/>
        <w:jc w:val="both"/>
      </w:pPr>
      <w:r>
        <w:t>A</w:t>
      </w:r>
      <w:r w:rsidR="00FB5216">
        <w:t xml:space="preserve">dventurous sports can be dangerous and will ensure </w:t>
      </w:r>
      <w:r w:rsidR="00D128E7">
        <w:t xml:space="preserve">my group </w:t>
      </w:r>
      <w:r w:rsidR="00FB5216">
        <w:t>understand</w:t>
      </w:r>
      <w:r w:rsidR="00D128E7">
        <w:t>s</w:t>
      </w:r>
      <w:r w:rsidR="00FB5216">
        <w:t xml:space="preserve"> the need for safe and responsible conduct and behaviour to ensure everyone has a safe and enjoyable time.</w:t>
      </w:r>
    </w:p>
    <w:p w14:paraId="7E213FEB" w14:textId="2A794CD1" w:rsidR="00FB5216" w:rsidRDefault="000B2EC0" w:rsidP="000E3F40">
      <w:pPr>
        <w:numPr>
          <w:ilvl w:val="0"/>
          <w:numId w:val="1"/>
        </w:numPr>
        <w:spacing w:after="30"/>
        <w:ind w:left="551" w:hanging="206"/>
        <w:jc w:val="both"/>
      </w:pPr>
      <w:r>
        <w:t>P</w:t>
      </w:r>
      <w:r w:rsidR="00FB5216">
        <w:t>articipants</w:t>
      </w:r>
      <w:r w:rsidR="00151D69">
        <w:t xml:space="preserve"> in my group</w:t>
      </w:r>
      <w:r w:rsidR="00FB5216">
        <w:t xml:space="preserve"> must not suffer from any undisclosed medical or physical condition which might endanger themselves or others.</w:t>
      </w:r>
    </w:p>
    <w:p w14:paraId="45777BB5" w14:textId="224205D6" w:rsidR="000B1D73" w:rsidRDefault="00FB5216" w:rsidP="000E3F40">
      <w:pPr>
        <w:numPr>
          <w:ilvl w:val="0"/>
          <w:numId w:val="1"/>
        </w:numPr>
        <w:spacing w:after="30"/>
        <w:ind w:left="551" w:hanging="206"/>
        <w:jc w:val="both"/>
      </w:pPr>
      <w:r>
        <w:t xml:space="preserve">ADVENTURE 4 YOU will endeavour to </w:t>
      </w:r>
      <w:r w:rsidR="00FE4143">
        <w:t xml:space="preserve">fulfil my booking and </w:t>
      </w:r>
      <w:r>
        <w:t xml:space="preserve">provide an enjoyable and worthwhile </w:t>
      </w:r>
      <w:r w:rsidR="004E1EDF">
        <w:t xml:space="preserve">programme </w:t>
      </w:r>
      <w:r>
        <w:t xml:space="preserve">although there may be occasions when </w:t>
      </w:r>
      <w:r w:rsidR="004E1EDF">
        <w:t>they</w:t>
      </w:r>
      <w:r>
        <w:t xml:space="preserve"> cannot complete the whole programme, for example strong winds, poor weather or other conditions dictate. In such cases, </w:t>
      </w:r>
      <w:r w:rsidR="00A8791D">
        <w:t>they</w:t>
      </w:r>
      <w:r>
        <w:t xml:space="preserve"> will offer an alternative programme and may offer future dates for </w:t>
      </w:r>
      <w:r w:rsidR="00A8791D">
        <w:t>me</w:t>
      </w:r>
      <w:r>
        <w:t xml:space="preserve"> to return to complete </w:t>
      </w:r>
      <w:r w:rsidR="00A8791D">
        <w:t xml:space="preserve">the </w:t>
      </w:r>
      <w:r w:rsidR="00F21000">
        <w:t>programme,</w:t>
      </w:r>
      <w:r w:rsidR="00EC0F66">
        <w:t xml:space="preserve"> </w:t>
      </w:r>
      <w:r>
        <w:t>but this may incur a</w:t>
      </w:r>
      <w:r w:rsidR="00A8791D">
        <w:t>n extra</w:t>
      </w:r>
      <w:r>
        <w:t xml:space="preserve"> charge.</w:t>
      </w:r>
    </w:p>
    <w:p w14:paraId="341C11FB" w14:textId="3CA9651F" w:rsidR="00655E35" w:rsidRDefault="000B2EC0" w:rsidP="000E3F40">
      <w:pPr>
        <w:numPr>
          <w:ilvl w:val="0"/>
          <w:numId w:val="1"/>
        </w:numPr>
        <w:spacing w:after="30"/>
        <w:ind w:left="551" w:hanging="206"/>
        <w:jc w:val="both"/>
      </w:pPr>
      <w:r>
        <w:t>N</w:t>
      </w:r>
      <w:r w:rsidR="007B6460">
        <w:t>o drugs, alcohol or weapons may be brought to ADVENTURE 4 YOU.</w:t>
      </w:r>
      <w:r w:rsidR="000B2657">
        <w:t xml:space="preserve"> If there is a suspicion that anyone in the group is under the influence of drugs or alcohol, it will lead to the person/persons being asked to leave</w:t>
      </w:r>
      <w:r w:rsidR="00DF37AC">
        <w:t>.</w:t>
      </w:r>
      <w:r w:rsidR="00655E35">
        <w:t xml:space="preserve"> </w:t>
      </w:r>
    </w:p>
    <w:p w14:paraId="13353B3D" w14:textId="204752AE" w:rsidR="005322C7" w:rsidRDefault="000B2EC0" w:rsidP="007D2DC9">
      <w:pPr>
        <w:numPr>
          <w:ilvl w:val="0"/>
          <w:numId w:val="1"/>
        </w:numPr>
        <w:spacing w:after="30"/>
        <w:ind w:left="551" w:hanging="206"/>
        <w:jc w:val="both"/>
      </w:pPr>
      <w:r>
        <w:t>A</w:t>
      </w:r>
      <w:r w:rsidR="00655E35">
        <w:t>ll members of the groups must behave in an appropriate manner and listen to all instructions given to by the ADVENTURE 4 YOU staff. I understand that failure to comply with ADVENTURE 4 YOU staff will lead to person/persons being unable to participate in activities and ma</w:t>
      </w:r>
      <w:r w:rsidR="000768CA">
        <w:t>y</w:t>
      </w:r>
      <w:r w:rsidR="00655E35">
        <w:t xml:space="preserve"> be asked to leave.</w:t>
      </w:r>
      <w:r w:rsidR="005322C7">
        <w:t xml:space="preserve"> </w:t>
      </w:r>
      <w:r w:rsidR="00356085">
        <w:t xml:space="preserve">ADVENTURE 4 YOU </w:t>
      </w:r>
      <w:proofErr w:type="gramStart"/>
      <w:r w:rsidR="00356085">
        <w:t>reserve</w:t>
      </w:r>
      <w:r w:rsidR="00356085">
        <w:t>s</w:t>
      </w:r>
      <w:proofErr w:type="gramEnd"/>
      <w:r w:rsidR="00356085">
        <w:t xml:space="preserve"> the right to terminate a booking </w:t>
      </w:r>
      <w:r w:rsidR="00356085">
        <w:rPr>
          <w:u w:val="single" w:color="000000"/>
        </w:rPr>
        <w:t>without refund</w:t>
      </w:r>
      <w:r w:rsidR="00356085">
        <w:t xml:space="preserve">, should participants be unable to follow safety rules or risk assessments, cause a nuisance or damage equipment. </w:t>
      </w:r>
    </w:p>
    <w:p w14:paraId="23368BA1" w14:textId="0CC1661A" w:rsidR="005322C7" w:rsidRDefault="007C152D" w:rsidP="000E3F40">
      <w:pPr>
        <w:numPr>
          <w:ilvl w:val="0"/>
          <w:numId w:val="1"/>
        </w:numPr>
        <w:spacing w:after="30"/>
        <w:ind w:left="551" w:hanging="206"/>
        <w:jc w:val="both"/>
      </w:pPr>
      <w:r>
        <w:t>I</w:t>
      </w:r>
      <w:r w:rsidR="002D6FFD">
        <w:t xml:space="preserve"> (the lead booker)</w:t>
      </w:r>
      <w:r>
        <w:t xml:space="preserve"> will be charged </w:t>
      </w:r>
      <w:r w:rsidR="005322C7">
        <w:t xml:space="preserve">for any costs incurred by ADVENTURE 4 YOU </w:t>
      </w:r>
      <w:proofErr w:type="gramStart"/>
      <w:r w:rsidR="005322C7">
        <w:t>as a result of</w:t>
      </w:r>
      <w:proofErr w:type="gramEnd"/>
      <w:r w:rsidR="005322C7">
        <w:t xml:space="preserve"> non-accidental damage to equipment or property</w:t>
      </w:r>
      <w:r w:rsidR="002D6FFD">
        <w:t xml:space="preserve"> by any person in my booking</w:t>
      </w:r>
      <w:r w:rsidR="000E3F40">
        <w:t>.</w:t>
      </w:r>
    </w:p>
    <w:p w14:paraId="1E1728A5" w14:textId="77777777" w:rsidR="00806FFC" w:rsidRDefault="00806FFC" w:rsidP="00806FFC">
      <w:pPr>
        <w:pStyle w:val="Heading1"/>
        <w:ind w:left="0" w:firstLine="0"/>
      </w:pPr>
    </w:p>
    <w:p w14:paraId="6899FD7F" w14:textId="4A0E3514" w:rsidR="0066127A" w:rsidRDefault="00AE6FBD" w:rsidP="00806FFC">
      <w:pPr>
        <w:pStyle w:val="Heading1"/>
        <w:ind w:left="0" w:firstLine="0"/>
      </w:pPr>
      <w:r>
        <w:t xml:space="preserve">Payment Terms  </w:t>
      </w:r>
    </w:p>
    <w:p w14:paraId="769EDC48" w14:textId="77777777" w:rsidR="0066127A" w:rsidRDefault="00AE6FBD">
      <w:pPr>
        <w:spacing w:line="259" w:lineRule="auto"/>
        <w:ind w:left="0" w:firstLine="0"/>
      </w:pPr>
      <w:r>
        <w:rPr>
          <w:b/>
          <w:sz w:val="24"/>
        </w:rPr>
        <w:t xml:space="preserve"> </w:t>
      </w:r>
    </w:p>
    <w:p w14:paraId="3A66398A" w14:textId="113BFD78" w:rsidR="004D082F" w:rsidRDefault="00AE6FBD" w:rsidP="008C235E">
      <w:pPr>
        <w:numPr>
          <w:ilvl w:val="0"/>
          <w:numId w:val="2"/>
        </w:numPr>
        <w:ind w:left="551" w:hanging="206"/>
      </w:pPr>
      <w:r>
        <w:t>All payments are to be made via</w:t>
      </w:r>
      <w:r w:rsidR="00A9704D">
        <w:t xml:space="preserve"> the booking system and</w:t>
      </w:r>
      <w:r>
        <w:t xml:space="preserve"> </w:t>
      </w:r>
      <w:r w:rsidR="00A9704D">
        <w:t>full payment will be required at the time of booking.</w:t>
      </w:r>
      <w:r w:rsidR="000A747A">
        <w:t xml:space="preserve"> Payments are non-refundable. </w:t>
      </w:r>
    </w:p>
    <w:p w14:paraId="464F75D5" w14:textId="77777777" w:rsidR="004D082F" w:rsidRDefault="004D082F">
      <w:pPr>
        <w:pStyle w:val="Heading1"/>
        <w:ind w:left="-5"/>
      </w:pPr>
    </w:p>
    <w:p w14:paraId="50FD771A" w14:textId="7EBA25F7" w:rsidR="0066127A" w:rsidRDefault="00AE6FBD">
      <w:pPr>
        <w:pStyle w:val="Heading1"/>
        <w:ind w:left="-5"/>
      </w:pPr>
      <w:r>
        <w:t xml:space="preserve">Cancellation  </w:t>
      </w:r>
    </w:p>
    <w:p w14:paraId="26CF0F7E" w14:textId="77777777" w:rsidR="0066127A" w:rsidRDefault="00AE6FBD">
      <w:pPr>
        <w:spacing w:line="259" w:lineRule="auto"/>
        <w:ind w:left="0" w:firstLine="0"/>
      </w:pPr>
      <w:r>
        <w:rPr>
          <w:b/>
          <w:sz w:val="24"/>
        </w:rPr>
        <w:t xml:space="preserve"> </w:t>
      </w:r>
    </w:p>
    <w:p w14:paraId="70920F97" w14:textId="361B0787" w:rsidR="0066127A" w:rsidRDefault="00AE6FBD" w:rsidP="004D082F">
      <w:pPr>
        <w:pStyle w:val="ListParagraph"/>
        <w:numPr>
          <w:ilvl w:val="0"/>
          <w:numId w:val="4"/>
        </w:numPr>
        <w:spacing w:after="39"/>
        <w:ind w:right="138"/>
      </w:pPr>
      <w:r>
        <w:t xml:space="preserve">All cancellations must be made via email to </w:t>
      </w:r>
      <w:hyperlink r:id="rId8" w:history="1">
        <w:r w:rsidR="002B108D" w:rsidRPr="00BB20E6">
          <w:rPr>
            <w:rStyle w:val="Hyperlink"/>
          </w:rPr>
          <w:t>info@adventure4you.co.uk</w:t>
        </w:r>
      </w:hyperlink>
      <w:r w:rsidR="002B108D">
        <w:t xml:space="preserve"> </w:t>
      </w:r>
      <w:r w:rsidR="002D73E7">
        <w:t>C</w:t>
      </w:r>
      <w:r w:rsidR="00A13A53">
        <w:t xml:space="preserve">ancellations made 4 weeks prior to the event date may be offered an </w:t>
      </w:r>
      <w:r w:rsidR="002B108D">
        <w:t>alternative date</w:t>
      </w:r>
      <w:r w:rsidR="00A13A53">
        <w:t xml:space="preserve"> this</w:t>
      </w:r>
      <w:r w:rsidR="00A63F14">
        <w:t xml:space="preserve"> may occur an extra charge. </w:t>
      </w:r>
      <w:r w:rsidR="00315382">
        <w:t xml:space="preserve">No refunds will be given. </w:t>
      </w:r>
    </w:p>
    <w:p w14:paraId="16F1D3E5" w14:textId="49F6815C" w:rsidR="00C23E6E" w:rsidRPr="00BD3C83" w:rsidRDefault="00C23E6E" w:rsidP="00BD3C83">
      <w:pPr>
        <w:spacing w:after="0" w:line="259" w:lineRule="auto"/>
        <w:ind w:left="0" w:firstLine="0"/>
      </w:pPr>
    </w:p>
    <w:p w14:paraId="5F36A284" w14:textId="75FEDFF9" w:rsidR="0066127A" w:rsidRDefault="00C23E6E" w:rsidP="00C23E6E">
      <w:pPr>
        <w:pStyle w:val="Heading1"/>
        <w:ind w:left="-5"/>
      </w:pPr>
      <w:r w:rsidRPr="00C23E6E">
        <w:t>General Booking terms and conditions</w:t>
      </w:r>
      <w:r w:rsidR="00AE6FBD">
        <w:rPr>
          <w:sz w:val="20"/>
        </w:rPr>
        <w:tab/>
        <w:t xml:space="preserve"> </w:t>
      </w:r>
      <w:r w:rsidR="00AE6FBD">
        <w:rPr>
          <w:sz w:val="20"/>
        </w:rPr>
        <w:tab/>
        <w:t xml:space="preserve"> </w:t>
      </w:r>
    </w:p>
    <w:p w14:paraId="4E057FB0" w14:textId="77777777" w:rsidR="0066127A" w:rsidRDefault="00AE6FBD">
      <w:pPr>
        <w:spacing w:after="18" w:line="259" w:lineRule="auto"/>
        <w:ind w:left="0" w:firstLine="0"/>
      </w:pPr>
      <w:r>
        <w:rPr>
          <w:sz w:val="20"/>
        </w:rPr>
        <w:t xml:space="preserve"> </w:t>
      </w:r>
    </w:p>
    <w:p w14:paraId="440065B1" w14:textId="77777777" w:rsidR="0066127A" w:rsidRDefault="00AE6FBD" w:rsidP="00C964FB">
      <w:pPr>
        <w:pStyle w:val="Heading1"/>
        <w:ind w:left="-5"/>
        <w:jc w:val="both"/>
      </w:pPr>
      <w:r>
        <w:t xml:space="preserve">Policies and Procedures </w:t>
      </w:r>
    </w:p>
    <w:p w14:paraId="5E4A2093" w14:textId="73C2F3F8" w:rsidR="0066127A" w:rsidRDefault="00AE6FBD" w:rsidP="00C964FB">
      <w:pPr>
        <w:ind w:left="10"/>
        <w:jc w:val="both"/>
      </w:pPr>
      <w:r>
        <w:t xml:space="preserve">For your protection Adventure 4 You has policies, procedures, risk assessments, and risk benefits analysis in place for all activities. These also include Safeguarding, Child Protection and Health and safety policies. These must be followed whilst on-site and during all activities by everybody. All risk assessments, policies and procedures are available upon request.  </w:t>
      </w:r>
    </w:p>
    <w:p w14:paraId="5CD0891B" w14:textId="77777777" w:rsidR="0066127A" w:rsidRDefault="00AE6FBD" w:rsidP="00C964FB">
      <w:pPr>
        <w:spacing w:after="0" w:line="259" w:lineRule="auto"/>
        <w:ind w:left="0" w:firstLine="0"/>
        <w:jc w:val="both"/>
      </w:pPr>
      <w:r>
        <w:rPr>
          <w:b/>
          <w:sz w:val="24"/>
        </w:rPr>
        <w:t xml:space="preserve"> </w:t>
      </w:r>
    </w:p>
    <w:p w14:paraId="4728CB9E" w14:textId="77777777" w:rsidR="0066127A" w:rsidRDefault="00AE6FBD" w:rsidP="00C964FB">
      <w:pPr>
        <w:pStyle w:val="Heading1"/>
        <w:ind w:left="-5"/>
        <w:jc w:val="both"/>
      </w:pPr>
      <w:r>
        <w:t>Responsibility</w:t>
      </w:r>
      <w:r>
        <w:rPr>
          <w:b w:val="0"/>
          <w:sz w:val="22"/>
        </w:rPr>
        <w:t xml:space="preserve"> </w:t>
      </w:r>
    </w:p>
    <w:p w14:paraId="03183B14" w14:textId="77777777" w:rsidR="0066127A" w:rsidRDefault="00AE6FBD" w:rsidP="00C964FB">
      <w:pPr>
        <w:ind w:left="10"/>
        <w:jc w:val="both"/>
        <w:rPr>
          <w:b/>
          <w:sz w:val="24"/>
        </w:rPr>
      </w:pPr>
      <w:r>
        <w:t xml:space="preserve">Adventure 4 You do not accept responsibility for any loss, damage or injury suffered by persons and/or their property during activities. Please note that Adventure 4 You do not provide insurance cover for personal accident, nor for loss or damage to personal property. </w:t>
      </w:r>
      <w:r>
        <w:rPr>
          <w:b/>
          <w:sz w:val="24"/>
        </w:rPr>
        <w:t xml:space="preserve"> </w:t>
      </w:r>
    </w:p>
    <w:p w14:paraId="3236FE18" w14:textId="77777777" w:rsidR="006F650C" w:rsidRDefault="006F650C" w:rsidP="00C964FB">
      <w:pPr>
        <w:ind w:left="10"/>
        <w:jc w:val="both"/>
        <w:rPr>
          <w:b/>
          <w:sz w:val="24"/>
        </w:rPr>
      </w:pPr>
    </w:p>
    <w:p w14:paraId="708D1067" w14:textId="1E2BB96C" w:rsidR="002E478E" w:rsidRPr="007833D7" w:rsidRDefault="002E478E" w:rsidP="00C964FB">
      <w:pPr>
        <w:ind w:left="10"/>
        <w:jc w:val="both"/>
        <w:rPr>
          <w:b/>
          <w:bCs/>
        </w:rPr>
      </w:pPr>
      <w:r w:rsidRPr="007833D7">
        <w:rPr>
          <w:b/>
          <w:bCs/>
        </w:rPr>
        <w:t xml:space="preserve">Food Allergies/Dietary </w:t>
      </w:r>
      <w:r w:rsidR="003A3D4D">
        <w:rPr>
          <w:b/>
          <w:bCs/>
        </w:rPr>
        <w:t>Requirements</w:t>
      </w:r>
    </w:p>
    <w:p w14:paraId="21DE4945" w14:textId="34BEEA4C" w:rsidR="003B14FF" w:rsidRPr="007833D7" w:rsidRDefault="00F865DE" w:rsidP="00C964FB">
      <w:pPr>
        <w:ind w:left="10"/>
        <w:jc w:val="both"/>
      </w:pPr>
      <w:r w:rsidRPr="007833D7">
        <w:t xml:space="preserve">The </w:t>
      </w:r>
      <w:r w:rsidR="00821036">
        <w:t xml:space="preserve">person making the booking </w:t>
      </w:r>
      <w:r w:rsidRPr="007833D7">
        <w:t xml:space="preserve">is responsible for notifying Adventure 4 You </w:t>
      </w:r>
      <w:r w:rsidR="0068154C">
        <w:t xml:space="preserve">prior to </w:t>
      </w:r>
      <w:r w:rsidR="00821036">
        <w:t>the</w:t>
      </w:r>
      <w:r w:rsidR="0068154C">
        <w:t xml:space="preserve"> visit of</w:t>
      </w:r>
      <w:r w:rsidRPr="007833D7">
        <w:t xml:space="preserve"> any food allergies</w:t>
      </w:r>
      <w:r w:rsidR="007833D7" w:rsidRPr="007833D7">
        <w:t xml:space="preserve"> or dietary requirements.</w:t>
      </w:r>
      <w:r w:rsidR="0068154C">
        <w:t xml:space="preserve"> </w:t>
      </w:r>
      <w:r w:rsidR="002654C3">
        <w:t>T</w:t>
      </w:r>
      <w:r w:rsidR="002654C3" w:rsidRPr="007833D7">
        <w:t xml:space="preserve">he </w:t>
      </w:r>
      <w:r w:rsidR="002654C3">
        <w:t>person making the booking</w:t>
      </w:r>
      <w:r w:rsidR="0068154C">
        <w:t xml:space="preserve"> </w:t>
      </w:r>
      <w:r w:rsidR="002654C3">
        <w:t>is resp</w:t>
      </w:r>
      <w:r w:rsidR="005B41BE">
        <w:t xml:space="preserve">onsible </w:t>
      </w:r>
      <w:r w:rsidR="00B92FA5">
        <w:t xml:space="preserve">to </w:t>
      </w:r>
      <w:r w:rsidR="005B41BE">
        <w:t>en</w:t>
      </w:r>
      <w:r w:rsidR="00B92FA5">
        <w:t xml:space="preserve">sure </w:t>
      </w:r>
      <w:r w:rsidR="005B41BE">
        <w:t>the</w:t>
      </w:r>
      <w:r w:rsidR="007C5325">
        <w:t xml:space="preserve"> group participants</w:t>
      </w:r>
      <w:r w:rsidR="005B41BE">
        <w:t xml:space="preserve"> </w:t>
      </w:r>
      <w:r w:rsidR="007C5325">
        <w:t xml:space="preserve">(if under aged 18 years) </w:t>
      </w:r>
      <w:r w:rsidR="00B92FA5">
        <w:t xml:space="preserve">adhere to the </w:t>
      </w:r>
      <w:r w:rsidR="006965ED">
        <w:t>food allergies/ dietary requirements.</w:t>
      </w:r>
      <w:r w:rsidR="00FA4AC9">
        <w:t xml:space="preserve"> </w:t>
      </w:r>
    </w:p>
    <w:p w14:paraId="539F171A" w14:textId="77777777" w:rsidR="0066127A" w:rsidRDefault="00AE6FBD" w:rsidP="00C964FB">
      <w:pPr>
        <w:spacing w:after="0" w:line="259" w:lineRule="auto"/>
        <w:ind w:left="0" w:firstLine="0"/>
        <w:jc w:val="both"/>
      </w:pPr>
      <w:r>
        <w:t xml:space="preserve"> </w:t>
      </w:r>
    </w:p>
    <w:p w14:paraId="19461A11" w14:textId="77777777" w:rsidR="0066127A" w:rsidRDefault="00AE6FBD" w:rsidP="00C964FB">
      <w:pPr>
        <w:pStyle w:val="Heading1"/>
        <w:ind w:left="-5"/>
        <w:jc w:val="both"/>
      </w:pPr>
      <w:r>
        <w:t xml:space="preserve">Insurance  </w:t>
      </w:r>
    </w:p>
    <w:p w14:paraId="3162AB95" w14:textId="77777777" w:rsidR="0066127A" w:rsidRDefault="00AE6FBD" w:rsidP="00C964FB">
      <w:pPr>
        <w:ind w:left="10"/>
        <w:jc w:val="both"/>
      </w:pPr>
      <w:r>
        <w:t xml:space="preserve">Adventure 4 You have public liability insurance (details available on request).  </w:t>
      </w:r>
    </w:p>
    <w:p w14:paraId="315D4FD1" w14:textId="77777777" w:rsidR="0066127A" w:rsidRDefault="00AE6FBD" w:rsidP="00C964FB">
      <w:pPr>
        <w:spacing w:after="0" w:line="259" w:lineRule="auto"/>
        <w:ind w:left="0" w:firstLine="0"/>
        <w:jc w:val="both"/>
      </w:pPr>
      <w:r>
        <w:rPr>
          <w:b/>
          <w:sz w:val="24"/>
        </w:rPr>
        <w:t xml:space="preserve"> </w:t>
      </w:r>
    </w:p>
    <w:p w14:paraId="63CBD2D9" w14:textId="77777777" w:rsidR="0066127A" w:rsidRDefault="00AE6FBD" w:rsidP="00C964FB">
      <w:pPr>
        <w:spacing w:after="0" w:line="259" w:lineRule="auto"/>
        <w:ind w:left="-5"/>
        <w:jc w:val="both"/>
      </w:pPr>
      <w:r>
        <w:rPr>
          <w:b/>
          <w:sz w:val="24"/>
        </w:rPr>
        <w:t xml:space="preserve">General data protection.  </w:t>
      </w:r>
    </w:p>
    <w:p w14:paraId="1D64CB71" w14:textId="77777777" w:rsidR="0066127A" w:rsidRDefault="00AE6FBD" w:rsidP="00C964FB">
      <w:pPr>
        <w:ind w:left="10"/>
        <w:jc w:val="both"/>
      </w:pPr>
      <w:r>
        <w:t xml:space="preserve">Information given on booking forms may be stored on a secured drive and will be used only for the purpose of centre administration. The details will not be released to any third party. Our GDPR policy is available on request. </w:t>
      </w:r>
    </w:p>
    <w:p w14:paraId="77E1A990" w14:textId="1381CD82" w:rsidR="00C964FB" w:rsidRDefault="00AE6FBD" w:rsidP="000A747A">
      <w:pPr>
        <w:spacing w:after="0" w:line="259" w:lineRule="auto"/>
        <w:ind w:left="0" w:firstLine="0"/>
        <w:jc w:val="both"/>
      </w:pPr>
      <w:r>
        <w:rPr>
          <w:b/>
          <w:sz w:val="24"/>
        </w:rPr>
        <w:t xml:space="preserve"> </w:t>
      </w:r>
    </w:p>
    <w:p w14:paraId="4E57E530" w14:textId="43A04E1E" w:rsidR="0066127A" w:rsidRDefault="00AE6FBD" w:rsidP="00C964FB">
      <w:pPr>
        <w:pStyle w:val="Heading1"/>
        <w:ind w:left="-5"/>
        <w:jc w:val="both"/>
      </w:pPr>
      <w:r>
        <w:t xml:space="preserve">Photography / Video </w:t>
      </w:r>
    </w:p>
    <w:p w14:paraId="1D00450C" w14:textId="77777777" w:rsidR="0066127A" w:rsidRDefault="00AE6FBD" w:rsidP="00C964FB">
      <w:pPr>
        <w:ind w:left="10"/>
        <w:jc w:val="both"/>
      </w:pPr>
      <w:r>
        <w:t xml:space="preserve">Adventure 4 You staff may photograph or video those taking part in activities where consent has been given and may use and/or store this media for coaching and/or promotional purposes. </w:t>
      </w:r>
    </w:p>
    <w:p w14:paraId="2E659256" w14:textId="77777777" w:rsidR="0066127A" w:rsidRDefault="00AE6FBD" w:rsidP="00C964FB">
      <w:pPr>
        <w:spacing w:after="0" w:line="259" w:lineRule="auto"/>
        <w:ind w:left="0" w:firstLine="0"/>
        <w:jc w:val="both"/>
      </w:pPr>
      <w:r>
        <w:rPr>
          <w:b/>
          <w:sz w:val="24"/>
        </w:rPr>
        <w:t xml:space="preserve"> </w:t>
      </w:r>
    </w:p>
    <w:p w14:paraId="09ABB0D5" w14:textId="77777777" w:rsidR="0066127A" w:rsidRDefault="00AE6FBD" w:rsidP="00C964FB">
      <w:pPr>
        <w:pStyle w:val="Heading1"/>
        <w:ind w:left="-5"/>
        <w:jc w:val="both"/>
      </w:pPr>
      <w:r>
        <w:t xml:space="preserve">Alcohol / Illegal substances / weapons </w:t>
      </w:r>
    </w:p>
    <w:p w14:paraId="1AAB88B7" w14:textId="77777777" w:rsidR="0066127A" w:rsidRDefault="00AE6FBD" w:rsidP="00C964FB">
      <w:pPr>
        <w:ind w:left="10"/>
        <w:jc w:val="both"/>
      </w:pPr>
      <w:r>
        <w:t xml:space="preserve">Individuals will be excluded from the site without refund if we are of the opinion that the person is under the influence of alcohol or illegal substances or has brought a weapon onto site.  </w:t>
      </w:r>
    </w:p>
    <w:p w14:paraId="41A883D6" w14:textId="77777777" w:rsidR="0066127A" w:rsidRDefault="00AE6FBD" w:rsidP="00C964FB">
      <w:pPr>
        <w:spacing w:after="0" w:line="259" w:lineRule="auto"/>
        <w:ind w:left="0" w:firstLine="0"/>
        <w:jc w:val="both"/>
      </w:pPr>
      <w:r>
        <w:rPr>
          <w:b/>
          <w:sz w:val="24"/>
        </w:rPr>
        <w:t xml:space="preserve"> </w:t>
      </w:r>
    </w:p>
    <w:p w14:paraId="78D67AC9" w14:textId="77777777" w:rsidR="0066127A" w:rsidRDefault="00AE6FBD" w:rsidP="00C964FB">
      <w:pPr>
        <w:pStyle w:val="Heading1"/>
        <w:ind w:left="-5"/>
        <w:jc w:val="both"/>
      </w:pPr>
      <w:r>
        <w:t xml:space="preserve">Smoking rules </w:t>
      </w:r>
    </w:p>
    <w:p w14:paraId="57316D40" w14:textId="0EE5C972" w:rsidR="0066127A" w:rsidRDefault="00AE6FBD" w:rsidP="00C964FB">
      <w:pPr>
        <w:ind w:left="10"/>
        <w:jc w:val="both"/>
      </w:pPr>
      <w:r>
        <w:t xml:space="preserve">In the interests of </w:t>
      </w:r>
      <w:r w:rsidR="006A2572">
        <w:t xml:space="preserve">health and </w:t>
      </w:r>
      <w:r>
        <w:t>safety, we have a no smoking</w:t>
      </w:r>
      <w:r w:rsidR="002B21B3">
        <w:t>/vaping</w:t>
      </w:r>
      <w:r>
        <w:t xml:space="preserve"> policy in any building/area on site.  </w:t>
      </w:r>
    </w:p>
    <w:p w14:paraId="55AB1B43" w14:textId="77777777" w:rsidR="0031693E" w:rsidRPr="0031693E" w:rsidRDefault="0031693E">
      <w:pPr>
        <w:ind w:left="10"/>
        <w:rPr>
          <w:color w:val="FF0000"/>
        </w:rPr>
      </w:pPr>
    </w:p>
    <w:p w14:paraId="1E391063" w14:textId="1C7DFC4E" w:rsidR="0066127A" w:rsidRDefault="0066127A">
      <w:pPr>
        <w:spacing w:after="0" w:line="259" w:lineRule="auto"/>
        <w:ind w:left="0" w:firstLine="0"/>
      </w:pPr>
    </w:p>
    <w:p w14:paraId="0E365B2B" w14:textId="77777777" w:rsidR="0066127A" w:rsidRDefault="00AE6FBD">
      <w:pPr>
        <w:spacing w:after="0" w:line="259" w:lineRule="auto"/>
        <w:ind w:left="0" w:firstLine="0"/>
      </w:pPr>
      <w:r>
        <w:rPr>
          <w:b/>
          <w:sz w:val="24"/>
        </w:rPr>
        <w:t xml:space="preserve">  </w:t>
      </w:r>
    </w:p>
    <w:sectPr w:rsidR="0066127A" w:rsidSect="00822B22">
      <w:headerReference w:type="default" r:id="rId9"/>
      <w:footerReference w:type="default" r:id="rId10"/>
      <w:pgSz w:w="11906" w:h="16838"/>
      <w:pgMar w:top="1440" w:right="1080" w:bottom="1440" w:left="1080" w:header="720"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621D3" w14:textId="77777777" w:rsidR="00F559E9" w:rsidRDefault="00F559E9" w:rsidP="00BD3C83">
      <w:pPr>
        <w:spacing w:after="0" w:line="240" w:lineRule="auto"/>
      </w:pPr>
      <w:r>
        <w:separator/>
      </w:r>
    </w:p>
  </w:endnote>
  <w:endnote w:type="continuationSeparator" w:id="0">
    <w:p w14:paraId="1789F884" w14:textId="77777777" w:rsidR="00F559E9" w:rsidRDefault="00F559E9" w:rsidP="00BD3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F3953" w14:textId="77777777" w:rsidR="00BD3C83" w:rsidRDefault="00BD3C83" w:rsidP="00BD3C83">
    <w:pPr>
      <w:spacing w:after="0" w:line="259" w:lineRule="auto"/>
      <w:ind w:left="0" w:firstLine="0"/>
    </w:pPr>
    <w:r>
      <w:rPr>
        <w:b/>
      </w:rPr>
      <w:t xml:space="preserve">Please note: When making a booking you are agreeing to all Adventure 4 </w:t>
    </w:r>
    <w:proofErr w:type="gramStart"/>
    <w:r>
      <w:rPr>
        <w:b/>
      </w:rPr>
      <w:t>You</w:t>
    </w:r>
    <w:proofErr w:type="gramEnd"/>
    <w:r>
      <w:rPr>
        <w:b/>
      </w:rPr>
      <w:t xml:space="preserve"> terms and conditions including the declaration.  </w:t>
    </w:r>
  </w:p>
  <w:p w14:paraId="2896E033" w14:textId="77777777" w:rsidR="00BD3C83" w:rsidRDefault="00BD3C83" w:rsidP="00BD3C83">
    <w:pPr>
      <w:spacing w:after="0" w:line="259" w:lineRule="auto"/>
      <w:ind w:left="720" w:firstLine="0"/>
    </w:pPr>
    <w:r>
      <w:rPr>
        <w:sz w:val="24"/>
      </w:rPr>
      <w:t xml:space="preserve"> </w:t>
    </w:r>
  </w:p>
  <w:p w14:paraId="29C12B0C" w14:textId="77777777" w:rsidR="00BD3C83" w:rsidRDefault="00BD3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27A1E" w14:textId="77777777" w:rsidR="00F559E9" w:rsidRDefault="00F559E9" w:rsidP="00BD3C83">
      <w:pPr>
        <w:spacing w:after="0" w:line="240" w:lineRule="auto"/>
      </w:pPr>
      <w:r>
        <w:separator/>
      </w:r>
    </w:p>
  </w:footnote>
  <w:footnote w:type="continuationSeparator" w:id="0">
    <w:p w14:paraId="6D7D086A" w14:textId="77777777" w:rsidR="00F559E9" w:rsidRDefault="00F559E9" w:rsidP="00BD3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C61ED" w14:textId="77777777" w:rsidR="00BD3C83" w:rsidRDefault="00BD3C83" w:rsidP="00BD3C83">
    <w:pPr>
      <w:spacing w:after="38" w:line="216" w:lineRule="auto"/>
      <w:ind w:left="-5"/>
      <w:rPr>
        <w:sz w:val="20"/>
      </w:rPr>
    </w:pPr>
    <w:r w:rsidRPr="00A434FB">
      <w:rPr>
        <w:noProof/>
      </w:rPr>
      <w:drawing>
        <wp:anchor distT="0" distB="0" distL="114300" distR="114300" simplePos="0" relativeHeight="251659264" behindDoc="1" locked="0" layoutInCell="1" allowOverlap="1" wp14:anchorId="5C62B07B" wp14:editId="31A83D6D">
          <wp:simplePos x="0" y="0"/>
          <wp:positionH relativeFrom="column">
            <wp:posOffset>4678680</wp:posOffset>
          </wp:positionH>
          <wp:positionV relativeFrom="paragraph">
            <wp:posOffset>8255</wp:posOffset>
          </wp:positionV>
          <wp:extent cx="1838325" cy="419100"/>
          <wp:effectExtent l="0" t="0" r="9525" b="0"/>
          <wp:wrapTight wrapText="bothSides">
            <wp:wrapPolygon edited="0">
              <wp:start x="0" y="0"/>
              <wp:lineTo x="0" y="20618"/>
              <wp:lineTo x="21488" y="20618"/>
              <wp:lineTo x="21488"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838325" cy="419100"/>
                  </a:xfrm>
                  <a:prstGeom prst="rect">
                    <a:avLst/>
                  </a:prstGeom>
                </pic:spPr>
              </pic:pic>
            </a:graphicData>
          </a:graphic>
          <wp14:sizeRelH relativeFrom="page">
            <wp14:pctWidth>0</wp14:pctWidth>
          </wp14:sizeRelH>
          <wp14:sizeRelV relativeFrom="page">
            <wp14:pctHeight>0</wp14:pctHeight>
          </wp14:sizeRelV>
        </wp:anchor>
      </w:drawing>
    </w:r>
    <w:r>
      <w:rPr>
        <w:sz w:val="20"/>
      </w:rPr>
      <w:t xml:space="preserve">Seven Acre, Watling St, Paulerspury, Towcester, NN12 6LF  </w:t>
    </w:r>
    <w:r>
      <w:rPr>
        <w:sz w:val="20"/>
      </w:rPr>
      <w:tab/>
    </w:r>
  </w:p>
  <w:p w14:paraId="0EE5A02F" w14:textId="77777777" w:rsidR="00BD3C83" w:rsidRDefault="00BD3C83" w:rsidP="00BD3C83">
    <w:pPr>
      <w:spacing w:after="38" w:line="216" w:lineRule="auto"/>
      <w:ind w:left="-5"/>
      <w:rPr>
        <w:sz w:val="20"/>
      </w:rPr>
    </w:pPr>
    <w:hyperlink r:id="rId2" w:history="1">
      <w:r w:rsidRPr="002F5422">
        <w:rPr>
          <w:rStyle w:val="Hyperlink"/>
          <w:sz w:val="20"/>
        </w:rPr>
        <w:t>www.adventure4you.co.uk</w:t>
      </w:r>
    </w:hyperlink>
    <w:hyperlink r:id="rId3">
      <w:r>
        <w:rPr>
          <w:sz w:val="20"/>
        </w:rPr>
        <w:t xml:space="preserve"> </w:t>
      </w:r>
    </w:hyperlink>
  </w:p>
  <w:p w14:paraId="1A3EF1CF" w14:textId="77777777" w:rsidR="00BD3C83" w:rsidRDefault="00BD3C83" w:rsidP="00BD3C83">
    <w:pPr>
      <w:spacing w:after="38" w:line="216" w:lineRule="auto"/>
      <w:ind w:left="-5"/>
    </w:pPr>
    <w:r>
      <w:rPr>
        <w:sz w:val="20"/>
      </w:rPr>
      <w:t xml:space="preserve">Company Number: 12247377 </w:t>
    </w:r>
  </w:p>
  <w:p w14:paraId="6B0922AD" w14:textId="6277DC1D" w:rsidR="00BD3C83" w:rsidRDefault="00BD3C83" w:rsidP="00BD3C83">
    <w:pPr>
      <w:tabs>
        <w:tab w:val="center" w:pos="4321"/>
        <w:tab w:val="center" w:pos="8642"/>
      </w:tabs>
      <w:spacing w:after="38" w:line="216" w:lineRule="auto"/>
      <w:ind w:left="-15" w:firstLine="0"/>
    </w:pPr>
    <w:r>
      <w:rPr>
        <w:sz w:val="20"/>
      </w:rPr>
      <w:t xml:space="preserve">Vat Number: 423 8380 96 </w:t>
    </w:r>
    <w:r>
      <w:rPr>
        <w:sz w:val="20"/>
      </w:rPr>
      <w:tab/>
      <w:t xml:space="preserve"> </w:t>
    </w:r>
    <w:r>
      <w:rPr>
        <w:sz w:val="2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753FDC"/>
    <w:multiLevelType w:val="hybridMultilevel"/>
    <w:tmpl w:val="D3667166"/>
    <w:lvl w:ilvl="0" w:tplc="6C42C2A4">
      <w:start w:val="1"/>
      <w:numFmt w:val="bullet"/>
      <w:lvlText w:val="•"/>
      <w:lvlJc w:val="left"/>
      <w:pPr>
        <w:ind w:left="5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54813E">
      <w:start w:val="1"/>
      <w:numFmt w:val="bullet"/>
      <w:lvlText w:val="o"/>
      <w:lvlJc w:val="left"/>
      <w:pPr>
        <w:ind w:left="1440"/>
      </w:pPr>
      <w:rPr>
        <w:rFonts w:ascii="Courier New" w:eastAsia="Courier New" w:hAnsi="Courier New" w:cs="Courier New"/>
        <w:b w:val="0"/>
        <w:i w:val="0"/>
        <w:strike w:val="0"/>
        <w:dstrike w:val="0"/>
        <w:color w:val="000000"/>
        <w:sz w:val="43"/>
        <w:szCs w:val="43"/>
        <w:u w:val="none" w:color="000000"/>
        <w:bdr w:val="none" w:sz="0" w:space="0" w:color="auto"/>
        <w:shd w:val="clear" w:color="auto" w:fill="auto"/>
        <w:vertAlign w:val="subscript"/>
      </w:rPr>
    </w:lvl>
    <w:lvl w:ilvl="2" w:tplc="905C9642">
      <w:start w:val="1"/>
      <w:numFmt w:val="bullet"/>
      <w:lvlText w:val="▪"/>
      <w:lvlJc w:val="left"/>
      <w:pPr>
        <w:ind w:left="2160"/>
      </w:pPr>
      <w:rPr>
        <w:rFonts w:ascii="Courier New" w:eastAsia="Courier New" w:hAnsi="Courier New" w:cs="Courier New"/>
        <w:b w:val="0"/>
        <w:i w:val="0"/>
        <w:strike w:val="0"/>
        <w:dstrike w:val="0"/>
        <w:color w:val="000000"/>
        <w:sz w:val="43"/>
        <w:szCs w:val="43"/>
        <w:u w:val="none" w:color="000000"/>
        <w:bdr w:val="none" w:sz="0" w:space="0" w:color="auto"/>
        <w:shd w:val="clear" w:color="auto" w:fill="auto"/>
        <w:vertAlign w:val="subscript"/>
      </w:rPr>
    </w:lvl>
    <w:lvl w:ilvl="3" w:tplc="CA8E3B08">
      <w:start w:val="1"/>
      <w:numFmt w:val="bullet"/>
      <w:lvlText w:val="•"/>
      <w:lvlJc w:val="left"/>
      <w:pPr>
        <w:ind w:left="2880"/>
      </w:pPr>
      <w:rPr>
        <w:rFonts w:ascii="Courier New" w:eastAsia="Courier New" w:hAnsi="Courier New" w:cs="Courier New"/>
        <w:b w:val="0"/>
        <w:i w:val="0"/>
        <w:strike w:val="0"/>
        <w:dstrike w:val="0"/>
        <w:color w:val="000000"/>
        <w:sz w:val="43"/>
        <w:szCs w:val="43"/>
        <w:u w:val="none" w:color="000000"/>
        <w:bdr w:val="none" w:sz="0" w:space="0" w:color="auto"/>
        <w:shd w:val="clear" w:color="auto" w:fill="auto"/>
        <w:vertAlign w:val="subscript"/>
      </w:rPr>
    </w:lvl>
    <w:lvl w:ilvl="4" w:tplc="1D3A8A84">
      <w:start w:val="1"/>
      <w:numFmt w:val="bullet"/>
      <w:lvlText w:val="o"/>
      <w:lvlJc w:val="left"/>
      <w:pPr>
        <w:ind w:left="3600"/>
      </w:pPr>
      <w:rPr>
        <w:rFonts w:ascii="Courier New" w:eastAsia="Courier New" w:hAnsi="Courier New" w:cs="Courier New"/>
        <w:b w:val="0"/>
        <w:i w:val="0"/>
        <w:strike w:val="0"/>
        <w:dstrike w:val="0"/>
        <w:color w:val="000000"/>
        <w:sz w:val="43"/>
        <w:szCs w:val="43"/>
        <w:u w:val="none" w:color="000000"/>
        <w:bdr w:val="none" w:sz="0" w:space="0" w:color="auto"/>
        <w:shd w:val="clear" w:color="auto" w:fill="auto"/>
        <w:vertAlign w:val="subscript"/>
      </w:rPr>
    </w:lvl>
    <w:lvl w:ilvl="5" w:tplc="8F6A790A">
      <w:start w:val="1"/>
      <w:numFmt w:val="bullet"/>
      <w:lvlText w:val="▪"/>
      <w:lvlJc w:val="left"/>
      <w:pPr>
        <w:ind w:left="4320"/>
      </w:pPr>
      <w:rPr>
        <w:rFonts w:ascii="Courier New" w:eastAsia="Courier New" w:hAnsi="Courier New" w:cs="Courier New"/>
        <w:b w:val="0"/>
        <w:i w:val="0"/>
        <w:strike w:val="0"/>
        <w:dstrike w:val="0"/>
        <w:color w:val="000000"/>
        <w:sz w:val="43"/>
        <w:szCs w:val="43"/>
        <w:u w:val="none" w:color="000000"/>
        <w:bdr w:val="none" w:sz="0" w:space="0" w:color="auto"/>
        <w:shd w:val="clear" w:color="auto" w:fill="auto"/>
        <w:vertAlign w:val="subscript"/>
      </w:rPr>
    </w:lvl>
    <w:lvl w:ilvl="6" w:tplc="0F882D56">
      <w:start w:val="1"/>
      <w:numFmt w:val="bullet"/>
      <w:lvlText w:val="•"/>
      <w:lvlJc w:val="left"/>
      <w:pPr>
        <w:ind w:left="5040"/>
      </w:pPr>
      <w:rPr>
        <w:rFonts w:ascii="Courier New" w:eastAsia="Courier New" w:hAnsi="Courier New" w:cs="Courier New"/>
        <w:b w:val="0"/>
        <w:i w:val="0"/>
        <w:strike w:val="0"/>
        <w:dstrike w:val="0"/>
        <w:color w:val="000000"/>
        <w:sz w:val="43"/>
        <w:szCs w:val="43"/>
        <w:u w:val="none" w:color="000000"/>
        <w:bdr w:val="none" w:sz="0" w:space="0" w:color="auto"/>
        <w:shd w:val="clear" w:color="auto" w:fill="auto"/>
        <w:vertAlign w:val="subscript"/>
      </w:rPr>
    </w:lvl>
    <w:lvl w:ilvl="7" w:tplc="886AF400">
      <w:start w:val="1"/>
      <w:numFmt w:val="bullet"/>
      <w:lvlText w:val="o"/>
      <w:lvlJc w:val="left"/>
      <w:pPr>
        <w:ind w:left="5760"/>
      </w:pPr>
      <w:rPr>
        <w:rFonts w:ascii="Courier New" w:eastAsia="Courier New" w:hAnsi="Courier New" w:cs="Courier New"/>
        <w:b w:val="0"/>
        <w:i w:val="0"/>
        <w:strike w:val="0"/>
        <w:dstrike w:val="0"/>
        <w:color w:val="000000"/>
        <w:sz w:val="43"/>
        <w:szCs w:val="43"/>
        <w:u w:val="none" w:color="000000"/>
        <w:bdr w:val="none" w:sz="0" w:space="0" w:color="auto"/>
        <w:shd w:val="clear" w:color="auto" w:fill="auto"/>
        <w:vertAlign w:val="subscript"/>
      </w:rPr>
    </w:lvl>
    <w:lvl w:ilvl="8" w:tplc="2CFAC958">
      <w:start w:val="1"/>
      <w:numFmt w:val="bullet"/>
      <w:lvlText w:val="▪"/>
      <w:lvlJc w:val="left"/>
      <w:pPr>
        <w:ind w:left="6480"/>
      </w:pPr>
      <w:rPr>
        <w:rFonts w:ascii="Courier New" w:eastAsia="Courier New" w:hAnsi="Courier New" w:cs="Courier New"/>
        <w:b w:val="0"/>
        <w:i w:val="0"/>
        <w:strike w:val="0"/>
        <w:dstrike w:val="0"/>
        <w:color w:val="000000"/>
        <w:sz w:val="43"/>
        <w:szCs w:val="43"/>
        <w:u w:val="none" w:color="000000"/>
        <w:bdr w:val="none" w:sz="0" w:space="0" w:color="auto"/>
        <w:shd w:val="clear" w:color="auto" w:fill="auto"/>
        <w:vertAlign w:val="subscript"/>
      </w:rPr>
    </w:lvl>
  </w:abstractNum>
  <w:abstractNum w:abstractNumId="1" w15:restartNumberingAfterBreak="0">
    <w:nsid w:val="481B7038"/>
    <w:multiLevelType w:val="hybridMultilevel"/>
    <w:tmpl w:val="9D30A756"/>
    <w:lvl w:ilvl="0" w:tplc="A1E2C65E">
      <w:start w:val="1"/>
      <w:numFmt w:val="bullet"/>
      <w:lvlText w:val="•"/>
      <w:lvlJc w:val="left"/>
      <w:pPr>
        <w:ind w:left="5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C2A90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C96AFA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34E6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5364A5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07C313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3665B9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D920FB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74E09E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2042356"/>
    <w:multiLevelType w:val="hybridMultilevel"/>
    <w:tmpl w:val="B0D8E444"/>
    <w:lvl w:ilvl="0" w:tplc="A128FBF2">
      <w:start w:val="1"/>
      <w:numFmt w:val="bullet"/>
      <w:lvlText w:val="•"/>
      <w:lvlJc w:val="left"/>
      <w:pPr>
        <w:ind w:left="5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34AAA2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60E579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F186E6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DE78B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2920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480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CA3EC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34C939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659C695E"/>
    <w:multiLevelType w:val="hybridMultilevel"/>
    <w:tmpl w:val="36969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1065081">
    <w:abstractNumId w:val="1"/>
  </w:num>
  <w:num w:numId="2" w16cid:durableId="1931353903">
    <w:abstractNumId w:val="2"/>
  </w:num>
  <w:num w:numId="3" w16cid:durableId="1690109379">
    <w:abstractNumId w:val="0"/>
  </w:num>
  <w:num w:numId="4" w16cid:durableId="260260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trA0NTczMLMwMzBW0lEKTi0uzszPAykwrAUAENRtFiwAAAA="/>
  </w:docVars>
  <w:rsids>
    <w:rsidRoot w:val="0066127A"/>
    <w:rsid w:val="00010C8C"/>
    <w:rsid w:val="0006584C"/>
    <w:rsid w:val="000768CA"/>
    <w:rsid w:val="00087DF5"/>
    <w:rsid w:val="000A3E1D"/>
    <w:rsid w:val="000A747A"/>
    <w:rsid w:val="000B1D73"/>
    <w:rsid w:val="000B2657"/>
    <w:rsid w:val="000B2EC0"/>
    <w:rsid w:val="000E3F40"/>
    <w:rsid w:val="00115339"/>
    <w:rsid w:val="001247DD"/>
    <w:rsid w:val="00151D69"/>
    <w:rsid w:val="00152578"/>
    <w:rsid w:val="0019583D"/>
    <w:rsid w:val="001C107A"/>
    <w:rsid w:val="001C4439"/>
    <w:rsid w:val="001D7CD7"/>
    <w:rsid w:val="002469C3"/>
    <w:rsid w:val="002607D2"/>
    <w:rsid w:val="00263A2D"/>
    <w:rsid w:val="002654C3"/>
    <w:rsid w:val="00280A3B"/>
    <w:rsid w:val="002B108D"/>
    <w:rsid w:val="002B21B3"/>
    <w:rsid w:val="002C095E"/>
    <w:rsid w:val="002D15B6"/>
    <w:rsid w:val="002D6FFD"/>
    <w:rsid w:val="002D73E7"/>
    <w:rsid w:val="002E478E"/>
    <w:rsid w:val="00303349"/>
    <w:rsid w:val="00315382"/>
    <w:rsid w:val="0031693E"/>
    <w:rsid w:val="003353FD"/>
    <w:rsid w:val="003515FB"/>
    <w:rsid w:val="00356085"/>
    <w:rsid w:val="00360592"/>
    <w:rsid w:val="003879CE"/>
    <w:rsid w:val="0039600F"/>
    <w:rsid w:val="00397790"/>
    <w:rsid w:val="003A3D4D"/>
    <w:rsid w:val="003B14FF"/>
    <w:rsid w:val="003C5302"/>
    <w:rsid w:val="003C6EA9"/>
    <w:rsid w:val="00427E43"/>
    <w:rsid w:val="00487584"/>
    <w:rsid w:val="004A3663"/>
    <w:rsid w:val="004B7D3B"/>
    <w:rsid w:val="004D082F"/>
    <w:rsid w:val="004E1EDF"/>
    <w:rsid w:val="00524984"/>
    <w:rsid w:val="005322C7"/>
    <w:rsid w:val="00583CDA"/>
    <w:rsid w:val="00597947"/>
    <w:rsid w:val="005B2B73"/>
    <w:rsid w:val="005B41BE"/>
    <w:rsid w:val="005D0386"/>
    <w:rsid w:val="005F093C"/>
    <w:rsid w:val="005F3D51"/>
    <w:rsid w:val="006218AB"/>
    <w:rsid w:val="00655E35"/>
    <w:rsid w:val="0066127A"/>
    <w:rsid w:val="00664808"/>
    <w:rsid w:val="0068154C"/>
    <w:rsid w:val="006965ED"/>
    <w:rsid w:val="006A2572"/>
    <w:rsid w:val="006A2BA9"/>
    <w:rsid w:val="006F0C5F"/>
    <w:rsid w:val="006F650C"/>
    <w:rsid w:val="0071488E"/>
    <w:rsid w:val="00744948"/>
    <w:rsid w:val="00774A7C"/>
    <w:rsid w:val="007833D7"/>
    <w:rsid w:val="007B31F0"/>
    <w:rsid w:val="007B6460"/>
    <w:rsid w:val="007C152D"/>
    <w:rsid w:val="007C2041"/>
    <w:rsid w:val="007C5325"/>
    <w:rsid w:val="007D2DC9"/>
    <w:rsid w:val="007F14CB"/>
    <w:rsid w:val="00806FFC"/>
    <w:rsid w:val="0080735F"/>
    <w:rsid w:val="00816259"/>
    <w:rsid w:val="00821036"/>
    <w:rsid w:val="00822B22"/>
    <w:rsid w:val="00840B1C"/>
    <w:rsid w:val="00844E44"/>
    <w:rsid w:val="00855AAB"/>
    <w:rsid w:val="00870AFA"/>
    <w:rsid w:val="008C20F1"/>
    <w:rsid w:val="008C235E"/>
    <w:rsid w:val="0090209D"/>
    <w:rsid w:val="0095110F"/>
    <w:rsid w:val="009669B3"/>
    <w:rsid w:val="0098657A"/>
    <w:rsid w:val="009A560B"/>
    <w:rsid w:val="009B207F"/>
    <w:rsid w:val="009C0993"/>
    <w:rsid w:val="00A13A53"/>
    <w:rsid w:val="00A52985"/>
    <w:rsid w:val="00A63F14"/>
    <w:rsid w:val="00A8791D"/>
    <w:rsid w:val="00A9704D"/>
    <w:rsid w:val="00AA1084"/>
    <w:rsid w:val="00AA4C46"/>
    <w:rsid w:val="00AD5118"/>
    <w:rsid w:val="00AE6FBD"/>
    <w:rsid w:val="00B64580"/>
    <w:rsid w:val="00B92FA5"/>
    <w:rsid w:val="00BC4EB8"/>
    <w:rsid w:val="00BC70F4"/>
    <w:rsid w:val="00BD3C83"/>
    <w:rsid w:val="00C23E6E"/>
    <w:rsid w:val="00C51A97"/>
    <w:rsid w:val="00C613C4"/>
    <w:rsid w:val="00C964FB"/>
    <w:rsid w:val="00CA368B"/>
    <w:rsid w:val="00CD1E70"/>
    <w:rsid w:val="00D128E7"/>
    <w:rsid w:val="00D24022"/>
    <w:rsid w:val="00D645C7"/>
    <w:rsid w:val="00D725BE"/>
    <w:rsid w:val="00DC614C"/>
    <w:rsid w:val="00DF37AC"/>
    <w:rsid w:val="00E25CDF"/>
    <w:rsid w:val="00E818D0"/>
    <w:rsid w:val="00EC0F66"/>
    <w:rsid w:val="00F21000"/>
    <w:rsid w:val="00F2390B"/>
    <w:rsid w:val="00F559E9"/>
    <w:rsid w:val="00F865DE"/>
    <w:rsid w:val="00FA4AC9"/>
    <w:rsid w:val="00FB457C"/>
    <w:rsid w:val="00FB5216"/>
    <w:rsid w:val="00FE41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343C2F"/>
  <w15:docId w15:val="{BC2BE85C-A149-435A-803A-D72877C03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2" w:lineRule="auto"/>
      <w:ind w:left="37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b/>
      <w:color w:val="000000"/>
      <w:sz w:val="24"/>
    </w:rPr>
  </w:style>
  <w:style w:type="paragraph" w:styleId="Heading9">
    <w:name w:val="heading 9"/>
    <w:basedOn w:val="Normal"/>
    <w:next w:val="Normal"/>
    <w:link w:val="Heading9Char"/>
    <w:uiPriority w:val="9"/>
    <w:semiHidden/>
    <w:unhideWhenUsed/>
    <w:qFormat/>
    <w:rsid w:val="003353F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character" w:styleId="Hyperlink">
    <w:name w:val="Hyperlink"/>
    <w:basedOn w:val="DefaultParagraphFont"/>
    <w:uiPriority w:val="99"/>
    <w:unhideWhenUsed/>
    <w:rsid w:val="007F14CB"/>
    <w:rPr>
      <w:color w:val="0563C1" w:themeColor="hyperlink"/>
      <w:u w:val="single"/>
    </w:rPr>
  </w:style>
  <w:style w:type="character" w:styleId="UnresolvedMention">
    <w:name w:val="Unresolved Mention"/>
    <w:basedOn w:val="DefaultParagraphFont"/>
    <w:uiPriority w:val="99"/>
    <w:semiHidden/>
    <w:unhideWhenUsed/>
    <w:rsid w:val="007F14CB"/>
    <w:rPr>
      <w:color w:val="605E5C"/>
      <w:shd w:val="clear" w:color="auto" w:fill="E1DFDD"/>
    </w:rPr>
  </w:style>
  <w:style w:type="paragraph" w:styleId="ListParagraph">
    <w:name w:val="List Paragraph"/>
    <w:basedOn w:val="Normal"/>
    <w:uiPriority w:val="34"/>
    <w:qFormat/>
    <w:rsid w:val="005F093C"/>
    <w:pPr>
      <w:ind w:left="720"/>
      <w:contextualSpacing/>
    </w:pPr>
  </w:style>
  <w:style w:type="character" w:customStyle="1" w:styleId="Heading9Char">
    <w:name w:val="Heading 9 Char"/>
    <w:basedOn w:val="DefaultParagraphFont"/>
    <w:link w:val="Heading9"/>
    <w:uiPriority w:val="9"/>
    <w:semiHidden/>
    <w:rsid w:val="003353FD"/>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D3C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3C83"/>
    <w:rPr>
      <w:rFonts w:ascii="Calibri" w:eastAsia="Calibri" w:hAnsi="Calibri" w:cs="Calibri"/>
      <w:color w:val="000000"/>
    </w:rPr>
  </w:style>
  <w:style w:type="paragraph" w:styleId="Footer">
    <w:name w:val="footer"/>
    <w:basedOn w:val="Normal"/>
    <w:link w:val="FooterChar"/>
    <w:uiPriority w:val="99"/>
    <w:unhideWhenUsed/>
    <w:rsid w:val="00BD3C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3C83"/>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8155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fo@adventure4you.co.uk" TargetMode="External"/><Relationship Id="rId3" Type="http://schemas.openxmlformats.org/officeDocument/2006/relationships/settings" Target="settings.xml"/><Relationship Id="rId7" Type="http://schemas.openxmlformats.org/officeDocument/2006/relationships/hyperlink" Target="https://adventure4you.co.uk/book-no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www.adventure4you.co.uk/" TargetMode="External"/><Relationship Id="rId2" Type="http://schemas.openxmlformats.org/officeDocument/2006/relationships/hyperlink" Target="http://www.adventure4you.co.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705</Words>
  <Characters>4019</Characters>
  <Application>Microsoft Office Word</Application>
  <DocSecurity>0</DocSecurity>
  <Lines>33</Lines>
  <Paragraphs>9</Paragraphs>
  <ScaleCrop>false</ScaleCrop>
  <Company/>
  <LinksUpToDate>false</LinksUpToDate>
  <CharactersWithSpaces>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al consent form for off-site visit</dc:title>
  <dc:subject/>
  <dc:creator>Andy Green</dc:creator>
  <cp:keywords/>
  <cp:lastModifiedBy>donna perryman</cp:lastModifiedBy>
  <cp:revision>35</cp:revision>
  <cp:lastPrinted>2025-04-25T07:56:00Z</cp:lastPrinted>
  <dcterms:created xsi:type="dcterms:W3CDTF">2025-07-25T17:28:00Z</dcterms:created>
  <dcterms:modified xsi:type="dcterms:W3CDTF">2025-07-2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72785634fcb56e65aa439bded5b60bd48804d6579986f6523807652fc64564</vt:lpwstr>
  </property>
</Properties>
</file>